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7C2C0C" w14:textId="60F65927" w:rsidR="00670769" w:rsidRPr="00F62229" w:rsidRDefault="00F62229" w:rsidP="00F62229">
      <w:pPr>
        <w:jc w:val="center"/>
        <w:rPr>
          <w:b/>
          <w:sz w:val="24"/>
          <w:szCs w:val="24"/>
          <w:u w:val="single"/>
        </w:rPr>
      </w:pPr>
      <w:r w:rsidRPr="00F62229">
        <w:rPr>
          <w:b/>
          <w:sz w:val="24"/>
          <w:szCs w:val="24"/>
          <w:u w:val="single"/>
        </w:rPr>
        <w:t>USE CASE DIAGRAM in UML</w:t>
      </w:r>
    </w:p>
    <w:p w14:paraId="65C70608" w14:textId="67E2A744" w:rsidR="00F62229" w:rsidRPr="00F62229" w:rsidRDefault="00F62229" w:rsidP="00F6222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F62229">
        <w:rPr>
          <w:b/>
          <w:sz w:val="24"/>
          <w:szCs w:val="24"/>
        </w:rPr>
        <w:t>Element</w:t>
      </w:r>
    </w:p>
    <w:p w14:paraId="23B2AE0A" w14:textId="6C638D4E" w:rsidR="00F62229" w:rsidRDefault="00F62229">
      <w:r w:rsidRPr="00F62229">
        <w:drawing>
          <wp:inline distT="0" distB="0" distL="0" distR="0" wp14:anchorId="65805193" wp14:editId="018D15B2">
            <wp:extent cx="5943600" cy="31819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0D0E3" w14:textId="77777777" w:rsidR="00F62229" w:rsidRDefault="00F62229"/>
    <w:p w14:paraId="1E05D17B" w14:textId="2F977C39" w:rsidR="00F62229" w:rsidRDefault="00F62229" w:rsidP="00F6222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F62229">
        <w:rPr>
          <w:b/>
          <w:sz w:val="24"/>
          <w:szCs w:val="24"/>
        </w:rPr>
        <w:t xml:space="preserve">Use </w:t>
      </w:r>
      <w:r>
        <w:rPr>
          <w:b/>
          <w:sz w:val="24"/>
          <w:szCs w:val="24"/>
        </w:rPr>
        <w:t>C</w:t>
      </w:r>
      <w:r w:rsidRPr="00F62229">
        <w:rPr>
          <w:b/>
          <w:sz w:val="24"/>
          <w:szCs w:val="24"/>
        </w:rPr>
        <w:t xml:space="preserve">ase </w:t>
      </w:r>
      <w:r>
        <w:rPr>
          <w:b/>
          <w:sz w:val="24"/>
          <w:szCs w:val="24"/>
        </w:rPr>
        <w:t>D</w:t>
      </w:r>
      <w:r w:rsidRPr="00F62229">
        <w:rPr>
          <w:b/>
          <w:sz w:val="24"/>
          <w:szCs w:val="24"/>
        </w:rPr>
        <w:t xml:space="preserve">iagram </w:t>
      </w:r>
      <w:r>
        <w:rPr>
          <w:b/>
          <w:sz w:val="24"/>
          <w:szCs w:val="24"/>
        </w:rPr>
        <w:t>R</w:t>
      </w:r>
      <w:r w:rsidRPr="00F62229">
        <w:rPr>
          <w:b/>
          <w:sz w:val="24"/>
          <w:szCs w:val="24"/>
        </w:rPr>
        <w:t>elationship</w:t>
      </w:r>
    </w:p>
    <w:p w14:paraId="369864EF" w14:textId="301F29E6" w:rsidR="00F62229" w:rsidRDefault="00F62229" w:rsidP="00F62229">
      <w:pPr>
        <w:rPr>
          <w:b/>
          <w:sz w:val="24"/>
          <w:szCs w:val="24"/>
        </w:rPr>
      </w:pPr>
      <w:r w:rsidRPr="00F62229">
        <w:rPr>
          <w:b/>
          <w:sz w:val="24"/>
          <w:szCs w:val="24"/>
        </w:rPr>
        <w:drawing>
          <wp:inline distT="0" distB="0" distL="0" distR="0" wp14:anchorId="2AD5FFDA" wp14:editId="706364CE">
            <wp:extent cx="5943600" cy="29216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72829" w14:textId="551CF021" w:rsidR="00F62229" w:rsidRDefault="00F62229" w:rsidP="00F62229">
      <w:pPr>
        <w:rPr>
          <w:b/>
          <w:sz w:val="24"/>
          <w:szCs w:val="24"/>
        </w:rPr>
      </w:pPr>
      <w:r w:rsidRPr="00F62229">
        <w:rPr>
          <w:b/>
          <w:sz w:val="24"/>
          <w:szCs w:val="24"/>
        </w:rPr>
        <w:lastRenderedPageBreak/>
        <w:drawing>
          <wp:inline distT="0" distB="0" distL="0" distR="0" wp14:anchorId="23DCE7D1" wp14:editId="75AE7225">
            <wp:extent cx="5943600" cy="29152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50D82" w14:textId="260B3A5A" w:rsidR="00F62229" w:rsidRDefault="00F62229" w:rsidP="00F62229">
      <w:pPr>
        <w:rPr>
          <w:b/>
          <w:sz w:val="24"/>
          <w:szCs w:val="24"/>
        </w:rPr>
      </w:pPr>
      <w:r w:rsidRPr="00F62229">
        <w:rPr>
          <w:b/>
          <w:sz w:val="24"/>
          <w:szCs w:val="24"/>
        </w:rPr>
        <w:drawing>
          <wp:inline distT="0" distB="0" distL="0" distR="0" wp14:anchorId="156A63A7" wp14:editId="7AB8FE93">
            <wp:extent cx="5943600" cy="29178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A465F" w14:textId="5D285B68" w:rsidR="00F62229" w:rsidRDefault="00F62229" w:rsidP="00F62229">
      <w:pPr>
        <w:rPr>
          <w:b/>
          <w:sz w:val="24"/>
          <w:szCs w:val="24"/>
        </w:rPr>
      </w:pPr>
      <w:r w:rsidRPr="00F62229">
        <w:rPr>
          <w:b/>
          <w:sz w:val="24"/>
          <w:szCs w:val="24"/>
        </w:rPr>
        <w:lastRenderedPageBreak/>
        <w:drawing>
          <wp:inline distT="0" distB="0" distL="0" distR="0" wp14:anchorId="247DA7F2" wp14:editId="528BEDA3">
            <wp:extent cx="5943600" cy="292481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792C6" w14:textId="395A762D" w:rsidR="00F62229" w:rsidRDefault="00F62229" w:rsidP="00F62229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Example of Use Case Diagram in Library Management System</w:t>
      </w:r>
    </w:p>
    <w:p w14:paraId="5614D9C9" w14:textId="2D76D2AA" w:rsidR="00F62229" w:rsidRPr="00F62229" w:rsidRDefault="00F62229" w:rsidP="00F62229">
      <w:pPr>
        <w:pStyle w:val="ListParagraph"/>
        <w:rPr>
          <w:b/>
          <w:sz w:val="24"/>
          <w:szCs w:val="24"/>
        </w:rPr>
      </w:pPr>
      <w:r w:rsidRPr="00F62229">
        <w:rPr>
          <w:b/>
          <w:sz w:val="24"/>
          <w:szCs w:val="24"/>
        </w:rPr>
        <w:drawing>
          <wp:inline distT="0" distB="0" distL="0" distR="0" wp14:anchorId="427C8A7E" wp14:editId="48E30084">
            <wp:extent cx="5943600" cy="44380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62229" w:rsidRPr="00F622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330922"/>
    <w:multiLevelType w:val="hybridMultilevel"/>
    <w:tmpl w:val="374CD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zMDE2tTAFMi0tTJV0lIJTi4sz8/NACgxrAbjmkMcsAAAA"/>
  </w:docVars>
  <w:rsids>
    <w:rsidRoot w:val="00F62229"/>
    <w:rsid w:val="00554C7F"/>
    <w:rsid w:val="00670769"/>
    <w:rsid w:val="00F62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22BA2"/>
  <w15:chartTrackingRefBased/>
  <w15:docId w15:val="{12793176-F407-45B8-A7F7-DB3A6E75A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22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AFIF BIN AHMAROFI</dc:creator>
  <cp:keywords/>
  <dc:description/>
  <cp:lastModifiedBy>AHMAD AFIF BIN AHMAROFI </cp:lastModifiedBy>
  <cp:revision>1</cp:revision>
  <dcterms:created xsi:type="dcterms:W3CDTF">2024-04-03T07:52:00Z</dcterms:created>
  <dcterms:modified xsi:type="dcterms:W3CDTF">2024-04-03T08:55:00Z</dcterms:modified>
</cp:coreProperties>
</file>